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57520" w:rsidRDefault="00857520" w:rsidP="00443182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443182">
        <w:rPr>
          <w:rFonts w:hint="cs"/>
          <w:b/>
          <w:bCs/>
          <w:noProof/>
          <w:sz w:val="20"/>
          <w:szCs w:val="20"/>
          <w:rtl/>
        </w:rPr>
        <w:t xml:space="preserve">                              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443182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443182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443182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79473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EC3D28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EC3D28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رياضيات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443182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="0044318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</w:t>
      </w:r>
      <w:r w:rsidR="0044318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Pr="00686B33" w:rsidRDefault="00455B5D" w:rsidP="00443182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443182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ربط مكونات البناء المعرفي الرياضي لدعم تعلم الطلبة</w:t>
            </w:r>
          </w:p>
          <w:p w:rsidR="0029208F" w:rsidRPr="00EC3D28" w:rsidRDefault="00EC3D28" w:rsidP="00942D87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نمية التفكير الرياضي لدى الطلبة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وظيف تطبيقات الرياضيات في مجالات الحياة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التواصل بأسلوب رياضي في مواقف التعلم والتعليم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وظيف استراتيجيات حل المسألة الرياضية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proofErr w:type="spellStart"/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فعيل</w:t>
            </w:r>
            <w:proofErr w:type="spellEnd"/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 xml:space="preserve"> التكنولوجيا في تعلم وتعليم الرياضيات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عزيز القيم الجوهرية الخاصة بالرياضيات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طبيق الطلبة طرق البرهان الرياضي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وظيف فهم وتطوير الرياضيات  في عملية التعلم</w:t>
            </w:r>
          </w:p>
          <w:p w:rsidR="00EC3D28" w:rsidRP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EC3D28">
              <w:rPr>
                <w:rFonts w:ascii="Arial" w:hAnsi="Arial" w:hint="cs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  <w:t>توظيف أدوات الرياضيات في تعلم</w:t>
            </w: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EC3D28" w:rsidRPr="004F2079" w:rsidRDefault="00EC3D28" w:rsidP="00EC3D28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483726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483726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2E1B" w:rsidRDefault="009A2E1B" w:rsidP="00291C54">
      <w:pPr>
        <w:spacing w:after="0" w:line="240" w:lineRule="auto"/>
      </w:pPr>
      <w:r>
        <w:separator/>
      </w:r>
    </w:p>
  </w:endnote>
  <w:endnote w:type="continuationSeparator" w:id="0">
    <w:p w:rsidR="009A2E1B" w:rsidRDefault="009A2E1B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2E1B" w:rsidRDefault="009A2E1B" w:rsidP="00291C54">
      <w:pPr>
        <w:spacing w:after="0" w:line="240" w:lineRule="auto"/>
      </w:pPr>
      <w:r>
        <w:separator/>
      </w:r>
    </w:p>
  </w:footnote>
  <w:footnote w:type="continuationSeparator" w:id="0">
    <w:p w:rsidR="009A2E1B" w:rsidRDefault="009A2E1B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3554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6ED3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5428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3182"/>
    <w:rsid w:val="00445116"/>
    <w:rsid w:val="004519E8"/>
    <w:rsid w:val="004537EC"/>
    <w:rsid w:val="004553AE"/>
    <w:rsid w:val="00455B5D"/>
    <w:rsid w:val="00455D0B"/>
    <w:rsid w:val="00465010"/>
    <w:rsid w:val="00483726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73B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4C3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A2E1B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181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17C1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3D28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02902-9DBF-4C3C-A287-EB3DCED0C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745</Words>
  <Characters>9948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9</cp:revision>
  <cp:lastPrinted>2020-01-30T13:57:00Z</cp:lastPrinted>
  <dcterms:created xsi:type="dcterms:W3CDTF">2020-12-28T09:53:00Z</dcterms:created>
  <dcterms:modified xsi:type="dcterms:W3CDTF">2021-01-06T21:01:00Z</dcterms:modified>
</cp:coreProperties>
</file>